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6CCA8" w14:textId="352D5F52" w:rsidR="004B7CAA" w:rsidRPr="00F116F2" w:rsidRDefault="004B7CAA">
      <w:pPr>
        <w:jc w:val="center"/>
        <w:rPr>
          <w:b/>
          <w:bCs/>
          <w:sz w:val="28"/>
          <w:szCs w:val="28"/>
          <w:lang w:val="cs-CZ"/>
        </w:rPr>
      </w:pPr>
      <w:r w:rsidRPr="00F116F2">
        <w:rPr>
          <w:b/>
          <w:bCs/>
          <w:sz w:val="28"/>
          <w:szCs w:val="28"/>
          <w:lang w:val="cs-CZ"/>
        </w:rPr>
        <w:t xml:space="preserve">Posudek </w:t>
      </w:r>
      <w:r w:rsidR="002C73F5">
        <w:rPr>
          <w:b/>
          <w:bCs/>
          <w:sz w:val="28"/>
          <w:szCs w:val="28"/>
          <w:lang w:val="cs-CZ"/>
        </w:rPr>
        <w:t>oponenta</w:t>
      </w:r>
      <w:r w:rsidRPr="00F116F2">
        <w:rPr>
          <w:b/>
          <w:bCs/>
          <w:sz w:val="28"/>
          <w:szCs w:val="28"/>
          <w:lang w:val="cs-CZ"/>
        </w:rPr>
        <w:t xml:space="preserve"> </w:t>
      </w:r>
      <w:r w:rsidR="00C6756C">
        <w:rPr>
          <w:b/>
          <w:bCs/>
          <w:sz w:val="28"/>
          <w:szCs w:val="28"/>
          <w:lang w:val="cs-CZ"/>
        </w:rPr>
        <w:t>diplomové</w:t>
      </w:r>
      <w:r w:rsidRPr="00F116F2">
        <w:rPr>
          <w:b/>
          <w:bCs/>
          <w:sz w:val="28"/>
          <w:szCs w:val="28"/>
          <w:lang w:val="cs-CZ"/>
        </w:rPr>
        <w:t xml:space="preserve"> práce</w:t>
      </w:r>
    </w:p>
    <w:p w14:paraId="53518D34" w14:textId="77777777" w:rsidR="004B7CAA" w:rsidRPr="00F116F2" w:rsidRDefault="004B7CAA">
      <w:pPr>
        <w:rPr>
          <w:lang w:val="cs-CZ"/>
        </w:rPr>
      </w:pPr>
    </w:p>
    <w:p w14:paraId="7AA2E5BE" w14:textId="255AE8B3" w:rsidR="004B7CAA" w:rsidRPr="00F116F2" w:rsidRDefault="004B7CAA">
      <w:pPr>
        <w:tabs>
          <w:tab w:val="left" w:pos="1289"/>
        </w:tabs>
        <w:rPr>
          <w:lang w:val="cs-CZ"/>
        </w:rPr>
      </w:pPr>
      <w:r w:rsidRPr="00F116F2">
        <w:rPr>
          <w:lang w:val="cs-CZ"/>
        </w:rPr>
        <w:t>Jméno a příjmení uchazeče/</w:t>
      </w:r>
      <w:proofErr w:type="spellStart"/>
      <w:r w:rsidRPr="00F116F2">
        <w:rPr>
          <w:lang w:val="cs-CZ"/>
        </w:rPr>
        <w:t>ky</w:t>
      </w:r>
      <w:proofErr w:type="spellEnd"/>
      <w:r w:rsidRPr="00F116F2">
        <w:rPr>
          <w:lang w:val="cs-CZ"/>
        </w:rPr>
        <w:t xml:space="preserve">:  </w:t>
      </w:r>
    </w:p>
    <w:p w14:paraId="5654B2C4" w14:textId="77777777" w:rsidR="004B7CAA" w:rsidRPr="00F116F2" w:rsidRDefault="004B7CAA">
      <w:pPr>
        <w:tabs>
          <w:tab w:val="left" w:pos="1289"/>
        </w:tabs>
        <w:rPr>
          <w:lang w:val="cs-CZ"/>
        </w:rPr>
      </w:pPr>
    </w:p>
    <w:p w14:paraId="0A5AF614" w14:textId="77777777" w:rsidR="004B7CAA" w:rsidRPr="00F116F2" w:rsidRDefault="004B7CAA">
      <w:pPr>
        <w:tabs>
          <w:tab w:val="left" w:pos="1289"/>
        </w:tabs>
        <w:rPr>
          <w:lang w:val="cs-CZ"/>
        </w:rPr>
      </w:pPr>
      <w:r w:rsidRPr="00F116F2">
        <w:rPr>
          <w:lang w:val="cs-CZ"/>
        </w:rPr>
        <w:t>Název práce:</w:t>
      </w:r>
    </w:p>
    <w:p w14:paraId="5E9F0DD1" w14:textId="77777777" w:rsidR="004B7CAA" w:rsidRPr="00F116F2" w:rsidRDefault="004B7CAA">
      <w:pPr>
        <w:rPr>
          <w:lang w:val="cs-CZ"/>
        </w:rPr>
      </w:pPr>
    </w:p>
    <w:p w14:paraId="2856C768" w14:textId="77777777" w:rsidR="004B7CAA" w:rsidRPr="00F116F2" w:rsidRDefault="004B7CAA">
      <w:pPr>
        <w:rPr>
          <w:lang w:val="cs-CZ"/>
        </w:rPr>
      </w:pPr>
    </w:p>
    <w:p w14:paraId="242C9C80" w14:textId="25FBF8BF" w:rsidR="00A12390" w:rsidRPr="00F116F2" w:rsidRDefault="00A12390" w:rsidP="002C73F5">
      <w:pPr>
        <w:spacing w:line="360" w:lineRule="auto"/>
        <w:rPr>
          <w:lang w:val="cs-CZ"/>
        </w:rPr>
      </w:pPr>
      <w:r w:rsidRPr="00F116F2">
        <w:rPr>
          <w:b/>
          <w:bCs/>
          <w:lang w:val="cs-CZ"/>
        </w:rPr>
        <w:t>Hodnocení jednotlivých aspektů práce</w:t>
      </w:r>
      <w:r w:rsidRPr="00F116F2">
        <w:rPr>
          <w:lang w:val="cs-CZ"/>
        </w:rPr>
        <w:t xml:space="preserve"> </w:t>
      </w:r>
      <w:r w:rsidRPr="003C4D4B">
        <w:rPr>
          <w:i/>
          <w:iCs/>
          <w:lang w:val="cs-CZ"/>
        </w:rPr>
        <w:t xml:space="preserve">(označte </w:t>
      </w:r>
      <w:r w:rsidR="002C73F5">
        <w:rPr>
          <w:i/>
          <w:iCs/>
          <w:lang w:val="cs-CZ"/>
        </w:rPr>
        <w:t>jednu z možností</w:t>
      </w:r>
      <w:r w:rsidRPr="003C4D4B">
        <w:rPr>
          <w:i/>
          <w:iCs/>
          <w:lang w:val="cs-CZ"/>
        </w:rPr>
        <w:t>)</w:t>
      </w:r>
    </w:p>
    <w:tbl>
      <w:tblPr>
        <w:tblW w:w="9638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4"/>
        <w:gridCol w:w="9224"/>
      </w:tblGrid>
      <w:tr w:rsidR="00E5465B" w:rsidRPr="00D32D98" w14:paraId="1D5D2005" w14:textId="77777777" w:rsidTr="00260EB5">
        <w:trPr>
          <w:trHeight w:val="338"/>
          <w:tblHeader/>
        </w:trPr>
        <w:tc>
          <w:tcPr>
            <w:tcW w:w="9638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7F42C87" w14:textId="77777777" w:rsidR="00E5465B" w:rsidRPr="00D32D98" w:rsidRDefault="00E5465B" w:rsidP="00260EB5">
            <w:pPr>
              <w:snapToGrid w:val="0"/>
              <w:rPr>
                <w:b/>
                <w:bCs/>
                <w:sz w:val="22"/>
                <w:szCs w:val="22"/>
                <w:lang w:val="cs-CZ"/>
              </w:rPr>
            </w:pPr>
            <w:r w:rsidRPr="00D32D98">
              <w:rPr>
                <w:b/>
                <w:bCs/>
                <w:sz w:val="22"/>
                <w:szCs w:val="22"/>
                <w:lang w:val="cs-CZ"/>
              </w:rPr>
              <w:t xml:space="preserve">1. Rozsah </w:t>
            </w:r>
            <w:r>
              <w:rPr>
                <w:b/>
                <w:bCs/>
                <w:sz w:val="22"/>
                <w:szCs w:val="22"/>
                <w:lang w:val="cs-CZ"/>
              </w:rPr>
              <w:t>práce</w:t>
            </w:r>
            <w:r w:rsidRPr="00D32D98">
              <w:rPr>
                <w:b/>
                <w:bCs/>
                <w:sz w:val="22"/>
                <w:szCs w:val="22"/>
                <w:lang w:val="cs-CZ"/>
              </w:rPr>
              <w:t xml:space="preserve"> a její </w:t>
            </w:r>
            <w:r>
              <w:rPr>
                <w:b/>
                <w:bCs/>
                <w:sz w:val="22"/>
                <w:szCs w:val="22"/>
                <w:lang w:val="cs-CZ"/>
              </w:rPr>
              <w:t xml:space="preserve">logické a formální </w:t>
            </w:r>
            <w:r w:rsidRPr="00D32D98">
              <w:rPr>
                <w:b/>
                <w:bCs/>
                <w:sz w:val="22"/>
                <w:szCs w:val="22"/>
                <w:lang w:val="cs-CZ"/>
              </w:rPr>
              <w:t>členění</w:t>
            </w:r>
          </w:p>
        </w:tc>
      </w:tr>
      <w:tr w:rsidR="00E5465B" w:rsidRPr="00D32D98" w14:paraId="3AAC68F9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18A225A7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F8B363C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A - přiměřené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, odpovídají charakteru </w:t>
            </w:r>
            <w:r>
              <w:rPr>
                <w:sz w:val="21"/>
                <w:szCs w:val="21"/>
                <w:lang w:val="cs-CZ"/>
              </w:rPr>
              <w:t>práce</w:t>
            </w:r>
            <w:r w:rsidRPr="00D32D98">
              <w:rPr>
                <w:sz w:val="21"/>
                <w:szCs w:val="21"/>
                <w:lang w:val="cs-CZ"/>
              </w:rPr>
              <w:t xml:space="preserve"> a významu jednotlivých částí</w:t>
            </w:r>
          </w:p>
        </w:tc>
      </w:tr>
      <w:tr w:rsidR="00E5465B" w:rsidRPr="00D32D98" w14:paraId="236AED85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0343F5BF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1375955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B - nevyrovnané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členění není logické n. rozsah jednotlivých částí nekoresponduje s jejich významem</w:t>
            </w:r>
          </w:p>
        </w:tc>
      </w:tr>
      <w:tr w:rsidR="00E5465B" w:rsidRPr="00D32D98" w14:paraId="05AC177F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5826D76A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522DE03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C - uspokojivé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rozsah některých částí nedostačuje</w:t>
            </w:r>
          </w:p>
        </w:tc>
      </w:tr>
      <w:tr w:rsidR="00E5465B" w:rsidRPr="00D32D98" w14:paraId="73F5CD32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360E2706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7FBDA62" w14:textId="77777777" w:rsidR="00E5465B" w:rsidRPr="00D32D98" w:rsidRDefault="00E5465B" w:rsidP="00260EB5">
            <w:pPr>
              <w:snapToGrid w:val="0"/>
              <w:rPr>
                <w:b/>
                <w:bCs/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b/>
                <w:bCs/>
                <w:sz w:val="21"/>
                <w:szCs w:val="21"/>
                <w:lang w:val="cs-CZ"/>
              </w:rPr>
              <w:t>N - nedostatečné</w:t>
            </w:r>
            <w:proofErr w:type="gramEnd"/>
          </w:p>
        </w:tc>
      </w:tr>
    </w:tbl>
    <w:p w14:paraId="37CDF113" w14:textId="77777777" w:rsidR="00E5465B" w:rsidRPr="00D32D98" w:rsidRDefault="00E5465B" w:rsidP="00E5465B">
      <w:pPr>
        <w:rPr>
          <w:lang w:val="cs-CZ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4"/>
        <w:gridCol w:w="9226"/>
      </w:tblGrid>
      <w:tr w:rsidR="00E5465B" w:rsidRPr="00D32D98" w14:paraId="6C364CBB" w14:textId="77777777" w:rsidTr="00260EB5">
        <w:trPr>
          <w:trHeight w:val="253"/>
          <w:tblHeader/>
        </w:trPr>
        <w:tc>
          <w:tcPr>
            <w:tcW w:w="9640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2A62DC1" w14:textId="77777777" w:rsidR="00E5465B" w:rsidRPr="00D32D98" w:rsidRDefault="00E5465B" w:rsidP="00260EB5">
            <w:pPr>
              <w:snapToGrid w:val="0"/>
              <w:rPr>
                <w:b/>
                <w:bCs/>
                <w:sz w:val="22"/>
                <w:szCs w:val="22"/>
                <w:lang w:val="cs-CZ"/>
              </w:rPr>
            </w:pPr>
            <w:r w:rsidRPr="00D32D98">
              <w:rPr>
                <w:b/>
                <w:bCs/>
                <w:sz w:val="22"/>
                <w:szCs w:val="22"/>
                <w:lang w:val="cs-CZ"/>
              </w:rPr>
              <w:t xml:space="preserve">2. Odborná </w:t>
            </w:r>
            <w:r>
              <w:rPr>
                <w:b/>
                <w:bCs/>
                <w:sz w:val="22"/>
                <w:szCs w:val="22"/>
                <w:lang w:val="cs-CZ"/>
              </w:rPr>
              <w:t xml:space="preserve">a didaktická </w:t>
            </w:r>
            <w:r w:rsidRPr="00D32D98">
              <w:rPr>
                <w:b/>
                <w:bCs/>
                <w:sz w:val="22"/>
                <w:szCs w:val="22"/>
                <w:lang w:val="cs-CZ"/>
              </w:rPr>
              <w:t>správnost</w:t>
            </w:r>
          </w:p>
        </w:tc>
      </w:tr>
      <w:tr w:rsidR="00E5465B" w:rsidRPr="00D32D98" w14:paraId="6A3995FB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7A2A9971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F4D7976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A - výborn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bez závažnějších připomínek</w:t>
            </w:r>
          </w:p>
        </w:tc>
      </w:tr>
      <w:tr w:rsidR="00E5465B" w:rsidRPr="00D32D98" w14:paraId="184699D6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3E3BB086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2EFE591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B - velmi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 dobrá, s ojedinělými drobnými závadami (nejasnost výkladu, chyby ve vzorcích nebo chemických názvech, nedokonalý popis metod nebo výsledků)</w:t>
            </w:r>
          </w:p>
        </w:tc>
      </w:tr>
      <w:tr w:rsidR="00E5465B" w:rsidRPr="00D32D98" w14:paraId="12DF90F8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67885605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458EF41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C - uspokojiv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s četnějšími drobnými závadami</w:t>
            </w:r>
          </w:p>
        </w:tc>
      </w:tr>
      <w:tr w:rsidR="00E5465B" w:rsidRPr="00D32D98" w14:paraId="7AD061FA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25C9336A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2C641A0" w14:textId="77777777" w:rsidR="00E5465B" w:rsidRPr="00D32D98" w:rsidRDefault="00E5465B" w:rsidP="00260EB5">
            <w:pPr>
              <w:snapToGrid w:val="0"/>
              <w:rPr>
                <w:b/>
                <w:bCs/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b/>
                <w:bCs/>
                <w:sz w:val="21"/>
                <w:szCs w:val="21"/>
                <w:lang w:val="cs-CZ"/>
              </w:rPr>
              <w:t>N - nevyhovující</w:t>
            </w:r>
            <w:proofErr w:type="gramEnd"/>
            <w:r w:rsidRPr="00D32D98">
              <w:rPr>
                <w:b/>
                <w:bCs/>
                <w:sz w:val="21"/>
                <w:szCs w:val="21"/>
                <w:lang w:val="cs-CZ"/>
              </w:rPr>
              <w:t xml:space="preserve">, s hrubými chybami </w:t>
            </w:r>
          </w:p>
        </w:tc>
      </w:tr>
    </w:tbl>
    <w:p w14:paraId="274B9F45" w14:textId="77777777" w:rsidR="00E5465B" w:rsidRPr="00D32D98" w:rsidRDefault="00E5465B" w:rsidP="00E5465B">
      <w:pPr>
        <w:rPr>
          <w:lang w:val="cs-CZ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4"/>
        <w:gridCol w:w="9226"/>
      </w:tblGrid>
      <w:tr w:rsidR="00E5465B" w:rsidRPr="00D32D98" w14:paraId="307C7F9D" w14:textId="77777777" w:rsidTr="00260EB5">
        <w:trPr>
          <w:trHeight w:val="253"/>
          <w:tblHeader/>
        </w:trPr>
        <w:tc>
          <w:tcPr>
            <w:tcW w:w="9640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B29DFD4" w14:textId="77777777" w:rsidR="00E5465B" w:rsidRPr="00D32D98" w:rsidRDefault="00E5465B" w:rsidP="00260EB5">
            <w:pPr>
              <w:snapToGrid w:val="0"/>
              <w:rPr>
                <w:b/>
                <w:bCs/>
                <w:sz w:val="22"/>
                <w:szCs w:val="22"/>
                <w:lang w:val="cs-CZ"/>
              </w:rPr>
            </w:pPr>
            <w:r w:rsidRPr="00D32D98">
              <w:rPr>
                <w:b/>
                <w:bCs/>
                <w:sz w:val="22"/>
                <w:szCs w:val="22"/>
                <w:lang w:val="cs-CZ"/>
              </w:rPr>
              <w:t>3. Uvedení použitých literárních a j. zdrojů</w:t>
            </w:r>
          </w:p>
        </w:tc>
      </w:tr>
      <w:tr w:rsidR="00E5465B" w:rsidRPr="00D32D98" w14:paraId="6F555036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33387B55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E048CB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A - bez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 připomínek, všechny převzaté údaje s citací zdroje, celkový počet citací odpovídá charakteru práce</w:t>
            </w:r>
          </w:p>
        </w:tc>
      </w:tr>
      <w:tr w:rsidR="00E5465B" w:rsidRPr="00D32D98" w14:paraId="0E427FCA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36F317DC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6E730A9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B - uspokojivé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s občasnými neobratnostmi zejm. v umístění odkazů, nebo s celkově nižším počtem citací</w:t>
            </w:r>
          </w:p>
        </w:tc>
      </w:tr>
      <w:tr w:rsidR="00E5465B" w:rsidRPr="00D32D98" w14:paraId="009E0E17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282D2B4C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7E2BDF3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C - s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 vážnějšími závadami, např. převažují "nestandardní" odkazy na učebnice, přednášky, webové stránky, nebo se ojediněle vyskytuje opominutí odkazu na zdroj převzatých dat</w:t>
            </w:r>
          </w:p>
        </w:tc>
      </w:tr>
      <w:tr w:rsidR="00E5465B" w:rsidRPr="00D32D98" w14:paraId="3D6631DE" w14:textId="77777777" w:rsidTr="00260EB5">
        <w:trPr>
          <w:trHeight w:val="276"/>
        </w:trPr>
        <w:tc>
          <w:tcPr>
            <w:tcW w:w="414" w:type="dxa"/>
            <w:tcBorders>
              <w:left w:val="single" w:sz="1" w:space="0" w:color="000000"/>
              <w:bottom w:val="single" w:sz="1" w:space="0" w:color="000000"/>
            </w:tcBorders>
          </w:tcPr>
          <w:p w14:paraId="4A8F30AB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2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24ADF52" w14:textId="77777777" w:rsidR="00E5465B" w:rsidRPr="00D32D98" w:rsidRDefault="00E5465B" w:rsidP="00260EB5">
            <w:pPr>
              <w:snapToGrid w:val="0"/>
              <w:rPr>
                <w:b/>
                <w:bCs/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b/>
                <w:bCs/>
                <w:sz w:val="21"/>
                <w:szCs w:val="21"/>
                <w:lang w:val="cs-CZ"/>
              </w:rPr>
              <w:t>N - nevyhovující</w:t>
            </w:r>
            <w:proofErr w:type="gramEnd"/>
            <w:r w:rsidRPr="00D32D98">
              <w:rPr>
                <w:b/>
                <w:bCs/>
                <w:sz w:val="21"/>
                <w:szCs w:val="21"/>
                <w:lang w:val="cs-CZ"/>
              </w:rPr>
              <w:t>, velmi málo citací, ev. rysy plagiátu (časté opomíjení odkazu na zdroj převzatých dat, popř. opsání velkých částí textu)</w:t>
            </w:r>
          </w:p>
        </w:tc>
      </w:tr>
    </w:tbl>
    <w:p w14:paraId="1493ECD7" w14:textId="77777777" w:rsidR="00E5465B" w:rsidRPr="00D32D98" w:rsidRDefault="00E5465B" w:rsidP="00E5465B">
      <w:pPr>
        <w:rPr>
          <w:lang w:val="cs-CZ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01"/>
        <w:gridCol w:w="9234"/>
      </w:tblGrid>
      <w:tr w:rsidR="00E5465B" w:rsidRPr="00D32D98" w14:paraId="170A2D0E" w14:textId="77777777" w:rsidTr="00260EB5">
        <w:trPr>
          <w:trHeight w:val="253"/>
          <w:tblHeader/>
        </w:trPr>
        <w:tc>
          <w:tcPr>
            <w:tcW w:w="9635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9F1A9C2" w14:textId="77777777" w:rsidR="00E5465B" w:rsidRPr="00D32D98" w:rsidRDefault="00E5465B" w:rsidP="00260EB5">
            <w:pPr>
              <w:snapToGrid w:val="0"/>
              <w:rPr>
                <w:b/>
                <w:bCs/>
                <w:sz w:val="22"/>
                <w:szCs w:val="22"/>
                <w:lang w:val="cs-CZ"/>
              </w:rPr>
            </w:pPr>
            <w:r w:rsidRPr="00D32D98">
              <w:rPr>
                <w:b/>
                <w:bCs/>
                <w:sz w:val="22"/>
                <w:szCs w:val="22"/>
                <w:lang w:val="cs-CZ"/>
              </w:rPr>
              <w:t xml:space="preserve">4. </w:t>
            </w:r>
            <w:r w:rsidRPr="00406087">
              <w:rPr>
                <w:b/>
                <w:bCs/>
                <w:sz w:val="22"/>
                <w:szCs w:val="22"/>
                <w:lang w:val="cs-CZ"/>
              </w:rPr>
              <w:t>Jazyková a stylistická úroveň práce</w:t>
            </w:r>
          </w:p>
        </w:tc>
      </w:tr>
      <w:tr w:rsidR="00E5465B" w:rsidRPr="00D32D98" w14:paraId="6E63781E" w14:textId="77777777" w:rsidTr="00260EB5">
        <w:trPr>
          <w:trHeight w:val="276"/>
        </w:trPr>
        <w:tc>
          <w:tcPr>
            <w:tcW w:w="401" w:type="dxa"/>
            <w:tcBorders>
              <w:left w:val="single" w:sz="1" w:space="0" w:color="000000"/>
              <w:bottom w:val="single" w:sz="1" w:space="0" w:color="000000"/>
            </w:tcBorders>
          </w:tcPr>
          <w:p w14:paraId="7C6F20B0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3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E45FF64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A - výborn</w:t>
            </w:r>
            <w:r>
              <w:rPr>
                <w:sz w:val="21"/>
                <w:szCs w:val="21"/>
                <w:lang w:val="cs-CZ"/>
              </w:rPr>
              <w:t>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práce je napsána čtivě a srozumitelně, bez závažnějších gramatických n. pravopisných chyb</w:t>
            </w:r>
          </w:p>
        </w:tc>
      </w:tr>
      <w:tr w:rsidR="00E5465B" w:rsidRPr="00D32D98" w14:paraId="690CCEAD" w14:textId="77777777" w:rsidTr="00260EB5">
        <w:trPr>
          <w:trHeight w:val="276"/>
        </w:trPr>
        <w:tc>
          <w:tcPr>
            <w:tcW w:w="401" w:type="dxa"/>
            <w:tcBorders>
              <w:left w:val="single" w:sz="1" w:space="0" w:color="000000"/>
              <w:bottom w:val="single" w:sz="1" w:space="0" w:color="000000"/>
            </w:tcBorders>
          </w:tcPr>
          <w:p w14:paraId="7903FA1A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3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89EA42B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B - velmi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 dobr</w:t>
            </w:r>
            <w:r>
              <w:rPr>
                <w:sz w:val="21"/>
                <w:szCs w:val="21"/>
                <w:lang w:val="cs-CZ"/>
              </w:rPr>
              <w:t>á</w:t>
            </w:r>
            <w:r w:rsidRPr="00D32D98">
              <w:rPr>
                <w:sz w:val="21"/>
                <w:szCs w:val="21"/>
                <w:lang w:val="cs-CZ"/>
              </w:rPr>
              <w:t>, ojedinělé stylistické neobratnosti, gramatické n. pravopisné chyby</w:t>
            </w:r>
          </w:p>
        </w:tc>
      </w:tr>
      <w:tr w:rsidR="00E5465B" w:rsidRPr="00D32D98" w14:paraId="457D9B7C" w14:textId="77777777" w:rsidTr="00260EB5">
        <w:trPr>
          <w:trHeight w:val="276"/>
        </w:trPr>
        <w:tc>
          <w:tcPr>
            <w:tcW w:w="401" w:type="dxa"/>
            <w:tcBorders>
              <w:left w:val="single" w:sz="1" w:space="0" w:color="000000"/>
              <w:bottom w:val="single" w:sz="1" w:space="0" w:color="000000"/>
            </w:tcBorders>
          </w:tcPr>
          <w:p w14:paraId="2B61A082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3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B577703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C - upokojiv</w:t>
            </w:r>
            <w:r>
              <w:rPr>
                <w:sz w:val="21"/>
                <w:szCs w:val="21"/>
                <w:lang w:val="cs-CZ"/>
              </w:rPr>
              <w:t>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četnější slohové neobratnosti, gramatické n. pravopisné chyby, ojediněle se vyskytují obtížně srozumitelné n. nejednoznačné formulace</w:t>
            </w:r>
          </w:p>
        </w:tc>
      </w:tr>
      <w:tr w:rsidR="00E5465B" w:rsidRPr="00D32D98" w14:paraId="51CA9852" w14:textId="77777777" w:rsidTr="00260EB5">
        <w:trPr>
          <w:trHeight w:val="276"/>
        </w:trPr>
        <w:tc>
          <w:tcPr>
            <w:tcW w:w="401" w:type="dxa"/>
            <w:tcBorders>
              <w:left w:val="single" w:sz="1" w:space="0" w:color="000000"/>
              <w:bottom w:val="single" w:sz="1" w:space="0" w:color="000000"/>
            </w:tcBorders>
          </w:tcPr>
          <w:p w14:paraId="7EC2C560" w14:textId="77777777" w:rsidR="00E5465B" w:rsidRPr="00D32D98" w:rsidRDefault="00E5465B" w:rsidP="00260EB5">
            <w:pPr>
              <w:pStyle w:val="Obsahtabulky"/>
              <w:snapToGrid w:val="0"/>
              <w:rPr>
                <w:lang w:val="cs-CZ"/>
              </w:rPr>
            </w:pPr>
          </w:p>
        </w:tc>
        <w:tc>
          <w:tcPr>
            <w:tcW w:w="923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11AF235" w14:textId="77777777" w:rsidR="00E5465B" w:rsidRPr="00D32D98" w:rsidRDefault="00E5465B" w:rsidP="00260EB5">
            <w:pPr>
              <w:snapToGrid w:val="0"/>
              <w:rPr>
                <w:b/>
                <w:bCs/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b/>
                <w:bCs/>
                <w:sz w:val="21"/>
                <w:szCs w:val="21"/>
                <w:lang w:val="cs-CZ"/>
              </w:rPr>
              <w:t>N - nevyhovující</w:t>
            </w:r>
            <w:proofErr w:type="gramEnd"/>
            <w:r w:rsidRPr="00D32D98">
              <w:rPr>
                <w:b/>
                <w:bCs/>
                <w:sz w:val="21"/>
                <w:szCs w:val="21"/>
                <w:lang w:val="cs-CZ"/>
              </w:rPr>
              <w:t>, s četnými hrubými chybami</w:t>
            </w:r>
          </w:p>
        </w:tc>
      </w:tr>
    </w:tbl>
    <w:p w14:paraId="64425D0D" w14:textId="77777777" w:rsidR="00E5465B" w:rsidRPr="00D32D98" w:rsidRDefault="00E5465B" w:rsidP="00E5465B">
      <w:pPr>
        <w:rPr>
          <w:lang w:val="cs-CZ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44"/>
        <w:gridCol w:w="9191"/>
      </w:tblGrid>
      <w:tr w:rsidR="00E5465B" w:rsidRPr="00D32D98" w14:paraId="3CED3735" w14:textId="77777777" w:rsidTr="00260EB5">
        <w:trPr>
          <w:trHeight w:val="253"/>
          <w:tblHeader/>
        </w:trPr>
        <w:tc>
          <w:tcPr>
            <w:tcW w:w="9635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0F89EB4" w14:textId="77777777" w:rsidR="00E5465B" w:rsidRPr="00D32D98" w:rsidRDefault="00E5465B" w:rsidP="00260EB5">
            <w:pPr>
              <w:snapToGrid w:val="0"/>
              <w:rPr>
                <w:b/>
                <w:bCs/>
                <w:sz w:val="22"/>
                <w:szCs w:val="22"/>
                <w:lang w:val="cs-CZ"/>
              </w:rPr>
            </w:pPr>
            <w:r w:rsidRPr="00D32D98">
              <w:rPr>
                <w:b/>
                <w:bCs/>
                <w:sz w:val="22"/>
                <w:szCs w:val="22"/>
                <w:lang w:val="cs-CZ"/>
              </w:rPr>
              <w:t>5. Formální a grafická úroveň práce</w:t>
            </w:r>
          </w:p>
        </w:tc>
      </w:tr>
      <w:tr w:rsidR="00E5465B" w:rsidRPr="00D32D98" w14:paraId="7219FC6D" w14:textId="77777777" w:rsidTr="00260EB5">
        <w:trPr>
          <w:trHeight w:val="276"/>
        </w:trPr>
        <w:tc>
          <w:tcPr>
            <w:tcW w:w="444" w:type="dxa"/>
            <w:tcBorders>
              <w:left w:val="single" w:sz="1" w:space="0" w:color="000000"/>
              <w:bottom w:val="single" w:sz="1" w:space="0" w:color="000000"/>
            </w:tcBorders>
          </w:tcPr>
          <w:p w14:paraId="736BC198" w14:textId="77777777" w:rsidR="00E5465B" w:rsidRPr="00D32D98" w:rsidRDefault="00E5465B" w:rsidP="00260EB5">
            <w:pPr>
              <w:pStyle w:val="Obsahtabulky"/>
              <w:rPr>
                <w:lang w:val="cs-CZ"/>
              </w:rPr>
            </w:pPr>
          </w:p>
        </w:tc>
        <w:tc>
          <w:tcPr>
            <w:tcW w:w="919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7EEE027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A - výborn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bez překlepů a chyb ve formátování</w:t>
            </w:r>
          </w:p>
        </w:tc>
      </w:tr>
      <w:tr w:rsidR="00E5465B" w:rsidRPr="00D32D98" w14:paraId="2892AAFC" w14:textId="77777777" w:rsidTr="00260EB5">
        <w:trPr>
          <w:trHeight w:val="276"/>
        </w:trPr>
        <w:tc>
          <w:tcPr>
            <w:tcW w:w="444" w:type="dxa"/>
            <w:tcBorders>
              <w:left w:val="single" w:sz="1" w:space="0" w:color="000000"/>
              <w:bottom w:val="single" w:sz="1" w:space="0" w:color="000000"/>
            </w:tcBorders>
          </w:tcPr>
          <w:p w14:paraId="69F5CDA4" w14:textId="77777777" w:rsidR="00E5465B" w:rsidRPr="00D32D98" w:rsidRDefault="00E5465B" w:rsidP="00260EB5">
            <w:pPr>
              <w:pStyle w:val="Obsahtabulky"/>
              <w:rPr>
                <w:lang w:val="cs-CZ"/>
              </w:rPr>
            </w:pPr>
          </w:p>
        </w:tc>
        <w:tc>
          <w:tcPr>
            <w:tcW w:w="919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5DF0A16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B - velmi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 xml:space="preserve"> dobrá, ojedinělé chyby formátu, překlepy, chybějící zkratky apod.</w:t>
            </w:r>
          </w:p>
        </w:tc>
      </w:tr>
      <w:tr w:rsidR="00E5465B" w:rsidRPr="00D32D98" w14:paraId="07F3ECB3" w14:textId="77777777" w:rsidTr="00260EB5">
        <w:trPr>
          <w:trHeight w:val="276"/>
        </w:trPr>
        <w:tc>
          <w:tcPr>
            <w:tcW w:w="444" w:type="dxa"/>
            <w:tcBorders>
              <w:left w:val="single" w:sz="1" w:space="0" w:color="000000"/>
              <w:bottom w:val="single" w:sz="1" w:space="0" w:color="000000"/>
            </w:tcBorders>
          </w:tcPr>
          <w:p w14:paraId="1DB659D8" w14:textId="77777777" w:rsidR="00E5465B" w:rsidRPr="00D32D98" w:rsidRDefault="00E5465B" w:rsidP="00260EB5">
            <w:pPr>
              <w:pStyle w:val="Obsahtabulky"/>
              <w:rPr>
                <w:lang w:val="cs-CZ"/>
              </w:rPr>
            </w:pPr>
          </w:p>
        </w:tc>
        <w:tc>
          <w:tcPr>
            <w:tcW w:w="919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7A17434" w14:textId="77777777" w:rsidR="00E5465B" w:rsidRPr="00D32D98" w:rsidRDefault="00E5465B" w:rsidP="00260EB5">
            <w:pPr>
              <w:snapToGrid w:val="0"/>
              <w:rPr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sz w:val="21"/>
                <w:szCs w:val="21"/>
                <w:lang w:val="cs-CZ"/>
              </w:rPr>
              <w:t>C - uspokojivá</w:t>
            </w:r>
            <w:proofErr w:type="gramEnd"/>
            <w:r w:rsidRPr="00D32D98">
              <w:rPr>
                <w:sz w:val="21"/>
                <w:szCs w:val="21"/>
                <w:lang w:val="cs-CZ"/>
              </w:rPr>
              <w:t>, s ojedinělými většími (např. vynechání stránky) nebo četnějšími drobnými chybami</w:t>
            </w:r>
          </w:p>
        </w:tc>
      </w:tr>
      <w:tr w:rsidR="00E5465B" w:rsidRPr="00D32D98" w14:paraId="46400A79" w14:textId="77777777" w:rsidTr="00260EB5">
        <w:trPr>
          <w:trHeight w:val="276"/>
        </w:trPr>
        <w:tc>
          <w:tcPr>
            <w:tcW w:w="444" w:type="dxa"/>
            <w:tcBorders>
              <w:left w:val="single" w:sz="1" w:space="0" w:color="000000"/>
              <w:bottom w:val="single" w:sz="1" w:space="0" w:color="000000"/>
            </w:tcBorders>
          </w:tcPr>
          <w:p w14:paraId="33CC419B" w14:textId="77777777" w:rsidR="00E5465B" w:rsidRPr="00D32D98" w:rsidRDefault="00E5465B" w:rsidP="00260EB5">
            <w:pPr>
              <w:pStyle w:val="Obsahtabulky"/>
              <w:rPr>
                <w:lang w:val="cs-CZ"/>
              </w:rPr>
            </w:pPr>
          </w:p>
        </w:tc>
        <w:tc>
          <w:tcPr>
            <w:tcW w:w="919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DFDA216" w14:textId="77777777" w:rsidR="00E5465B" w:rsidRPr="00D32D98" w:rsidRDefault="00E5465B" w:rsidP="00260EB5">
            <w:pPr>
              <w:snapToGrid w:val="0"/>
              <w:rPr>
                <w:b/>
                <w:bCs/>
                <w:sz w:val="21"/>
                <w:szCs w:val="21"/>
                <w:lang w:val="cs-CZ"/>
              </w:rPr>
            </w:pPr>
            <w:proofErr w:type="gramStart"/>
            <w:r w:rsidRPr="00D32D98">
              <w:rPr>
                <w:b/>
                <w:bCs/>
                <w:sz w:val="21"/>
                <w:szCs w:val="21"/>
                <w:lang w:val="cs-CZ"/>
              </w:rPr>
              <w:t>N - nevyhovující</w:t>
            </w:r>
            <w:proofErr w:type="gramEnd"/>
            <w:r w:rsidRPr="00D32D98">
              <w:rPr>
                <w:b/>
                <w:bCs/>
                <w:sz w:val="21"/>
                <w:szCs w:val="21"/>
                <w:lang w:val="cs-CZ"/>
              </w:rPr>
              <w:t>, s četnými hrubými chybami</w:t>
            </w:r>
          </w:p>
        </w:tc>
      </w:tr>
    </w:tbl>
    <w:p w14:paraId="21DE8DB0" w14:textId="77777777" w:rsidR="00E5465B" w:rsidRDefault="00E5465B" w:rsidP="00E5465B">
      <w:pPr>
        <w:tabs>
          <w:tab w:val="left" w:pos="2303"/>
        </w:tabs>
        <w:spacing w:before="120"/>
        <w:ind w:left="454" w:hanging="437"/>
        <w:rPr>
          <w:lang w:val="cs-CZ"/>
        </w:rPr>
      </w:pPr>
      <w:r w:rsidRPr="00F116F2">
        <w:rPr>
          <w:lang w:val="cs-CZ"/>
        </w:rPr>
        <w:t>Případný slovní komentář k výše uvedeným bodům:</w:t>
      </w:r>
    </w:p>
    <w:p w14:paraId="283A9718" w14:textId="77777777" w:rsidR="00295C6A" w:rsidRPr="00F116F2" w:rsidRDefault="00295C6A" w:rsidP="007004F7">
      <w:pPr>
        <w:tabs>
          <w:tab w:val="left" w:pos="2303"/>
        </w:tabs>
        <w:spacing w:before="120"/>
        <w:ind w:left="454" w:hanging="437"/>
        <w:rPr>
          <w:lang w:val="cs-CZ"/>
        </w:rPr>
      </w:pPr>
    </w:p>
    <w:p w14:paraId="1AE1F840" w14:textId="77777777" w:rsidR="00295C6A" w:rsidRPr="00295C6A" w:rsidRDefault="00295C6A" w:rsidP="00295C6A">
      <w:pPr>
        <w:tabs>
          <w:tab w:val="left" w:pos="2303"/>
        </w:tabs>
        <w:ind w:left="454" w:hanging="435"/>
        <w:rPr>
          <w:lang w:val="cs-CZ"/>
        </w:rPr>
      </w:pPr>
    </w:p>
    <w:tbl>
      <w:tblPr>
        <w:tblW w:w="9639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9"/>
      </w:tblGrid>
      <w:tr w:rsidR="00295C6A" w:rsidRPr="00295C6A" w14:paraId="3C9B3EE2" w14:textId="77777777" w:rsidTr="00E5465B">
        <w:trPr>
          <w:trHeight w:val="276"/>
          <w:tblHeader/>
        </w:trPr>
        <w:tc>
          <w:tcPr>
            <w:tcW w:w="9639" w:type="dxa"/>
            <w:vMerge w:val="restar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9FD7C6D" w14:textId="77777777" w:rsidR="00295C6A" w:rsidRPr="00295C6A" w:rsidRDefault="00295C6A" w:rsidP="00295C6A">
            <w:pPr>
              <w:tabs>
                <w:tab w:val="left" w:pos="2303"/>
              </w:tabs>
              <w:ind w:left="454" w:hanging="435"/>
              <w:rPr>
                <w:b/>
                <w:bCs/>
                <w:i/>
                <w:iCs/>
                <w:lang w:val="cs-CZ"/>
              </w:rPr>
            </w:pPr>
            <w:r w:rsidRPr="00295C6A">
              <w:rPr>
                <w:b/>
                <w:bCs/>
                <w:i/>
                <w:iCs/>
                <w:lang w:val="cs-CZ"/>
              </w:rPr>
              <w:t xml:space="preserve">Dotazy k obhajobě </w:t>
            </w:r>
          </w:p>
        </w:tc>
      </w:tr>
      <w:tr w:rsidR="00295C6A" w:rsidRPr="00295C6A" w14:paraId="5FCEEEC8" w14:textId="77777777" w:rsidTr="00E5465B">
        <w:trPr>
          <w:trHeight w:val="2413"/>
        </w:trPr>
        <w:tc>
          <w:tcPr>
            <w:tcW w:w="9639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AC84369" w14:textId="77777777" w:rsidR="00295C6A" w:rsidRPr="00295C6A" w:rsidRDefault="00295C6A" w:rsidP="00295C6A">
            <w:pPr>
              <w:tabs>
                <w:tab w:val="left" w:pos="2303"/>
              </w:tabs>
              <w:ind w:left="454" w:hanging="435"/>
              <w:rPr>
                <w:lang w:val="cs-CZ"/>
              </w:rPr>
            </w:pPr>
          </w:p>
        </w:tc>
      </w:tr>
    </w:tbl>
    <w:p w14:paraId="0B00F397" w14:textId="77777777" w:rsidR="00E5465B" w:rsidRPr="00F116F2" w:rsidRDefault="00E5465B" w:rsidP="00E5465B">
      <w:pPr>
        <w:tabs>
          <w:tab w:val="left" w:pos="2303"/>
        </w:tabs>
        <w:spacing w:before="120" w:line="360" w:lineRule="auto"/>
        <w:ind w:left="454" w:hanging="437"/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5FA5FD" wp14:editId="0E6FBA26">
                <wp:simplePos x="0" y="0"/>
                <wp:positionH relativeFrom="column">
                  <wp:posOffset>2136775</wp:posOffset>
                </wp:positionH>
                <wp:positionV relativeFrom="paragraph">
                  <wp:posOffset>116205</wp:posOffset>
                </wp:positionV>
                <wp:extent cx="466725" cy="209550"/>
                <wp:effectExtent l="0" t="0" r="28575" b="19050"/>
                <wp:wrapNone/>
                <wp:docPr id="3" name="Obdélník: se zakulacenými roh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0955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623DCF0" id="Obdélník: se zakulacenými rohy 3" o:spid="_x0000_s1026" style="position:absolute;margin-left:168.25pt;margin-top:9.15pt;width:36.75pt;height:16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" filled="f" strokecolor="red" strokeweight="1.5pt">
                <v:stroke joinstyle="miter"/>
              </v:roundrect>
            </w:pict>
          </mc:Fallback>
        </mc:AlternateContent>
      </w:r>
      <w:r w:rsidRPr="00F116F2">
        <w:rPr>
          <w:lang w:val="cs-CZ"/>
        </w:rPr>
        <w:t xml:space="preserve">Stanovisko k opravě chyb v práci: </w:t>
      </w:r>
    </w:p>
    <w:p w14:paraId="3E8DA693" w14:textId="77777777" w:rsidR="00E5465B" w:rsidRPr="00F116F2" w:rsidRDefault="00E5465B" w:rsidP="00E5465B">
      <w:pPr>
        <w:tabs>
          <w:tab w:val="left" w:pos="2303"/>
        </w:tabs>
        <w:ind w:left="454" w:hanging="435"/>
        <w:rPr>
          <w:lang w:val="cs-CZ"/>
        </w:rPr>
      </w:pPr>
      <w:r w:rsidRPr="00F116F2">
        <w:rPr>
          <w:lang w:val="cs-CZ"/>
        </w:rPr>
        <w:tab/>
        <w:t xml:space="preserve">opravný lístek/oprava v textu </w:t>
      </w:r>
      <w:r w:rsidRPr="00F116F2">
        <w:rPr>
          <w:b/>
          <w:bCs/>
          <w:lang w:val="cs-CZ"/>
        </w:rPr>
        <w:t>JE / NENÍ</w:t>
      </w:r>
      <w:r w:rsidRPr="00F116F2">
        <w:rPr>
          <w:lang w:val="cs-CZ"/>
        </w:rPr>
        <w:t xml:space="preserve"> </w:t>
      </w:r>
      <w:r w:rsidRPr="003C4D4B">
        <w:rPr>
          <w:i/>
          <w:iCs/>
          <w:lang w:val="cs-CZ"/>
        </w:rPr>
        <w:t>(zakroužkujte)</w:t>
      </w:r>
      <w:r w:rsidRPr="00F116F2">
        <w:rPr>
          <w:lang w:val="cs-CZ"/>
        </w:rPr>
        <w:t xml:space="preserve"> podmínkou přijetí práce</w:t>
      </w:r>
    </w:p>
    <w:p w14:paraId="5B3C1887" w14:textId="77777777" w:rsidR="00E5465B" w:rsidRPr="00F116F2" w:rsidRDefault="00E5465B" w:rsidP="00E5465B">
      <w:pPr>
        <w:tabs>
          <w:tab w:val="left" w:pos="2303"/>
        </w:tabs>
        <w:ind w:left="454" w:hanging="435"/>
        <w:rPr>
          <w:lang w:val="cs-CZ"/>
        </w:rPr>
      </w:pPr>
    </w:p>
    <w:p w14:paraId="2B85DA5F" w14:textId="77777777" w:rsidR="00E5465B" w:rsidRPr="00D13C1F" w:rsidRDefault="00E5465B" w:rsidP="00E5465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 w:rsidRPr="00D13C1F">
        <w:rPr>
          <w:lang w:val="cs-CZ"/>
        </w:rPr>
        <w:t>Stanovisko k výsledku automatické anti</w:t>
      </w:r>
      <w:r w:rsidRPr="00F116F2">
        <w:rPr>
          <w:lang w:val="cs-CZ"/>
        </w:rPr>
        <w:t>-</w:t>
      </w:r>
      <w:r w:rsidRPr="00D13C1F">
        <w:rPr>
          <w:lang w:val="cs-CZ"/>
        </w:rPr>
        <w:t>plagiátorské kontrol</w:t>
      </w:r>
      <w:r w:rsidRPr="00F116F2">
        <w:rPr>
          <w:lang w:val="cs-CZ"/>
        </w:rPr>
        <w:t>y</w:t>
      </w:r>
      <w:r w:rsidRPr="00D13C1F">
        <w:rPr>
          <w:lang w:val="cs-CZ"/>
        </w:rPr>
        <w:t xml:space="preserve"> práce </w:t>
      </w:r>
      <w:r w:rsidRPr="00F116F2">
        <w:rPr>
          <w:lang w:val="cs-CZ"/>
        </w:rPr>
        <w:t>dle SIS</w:t>
      </w:r>
      <w:r w:rsidRPr="00D13C1F">
        <w:rPr>
          <w:lang w:val="cs-CZ"/>
        </w:rPr>
        <w:t xml:space="preserve">: </w:t>
      </w:r>
    </w:p>
    <w:p w14:paraId="4917347F" w14:textId="77777777" w:rsidR="00E5465B" w:rsidRPr="00F116F2" w:rsidRDefault="00E5465B" w:rsidP="00E5465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 w:rsidRPr="00D13C1F">
        <w:rPr>
          <w:lang w:val="cs-CZ"/>
        </w:rPr>
        <w:tab/>
      </w:r>
      <w:r w:rsidRPr="00F116F2">
        <w:rPr>
          <w:lang w:val="cs-CZ"/>
        </w:rPr>
        <w:t>Celkové procento podobnosti:</w:t>
      </w:r>
    </w:p>
    <w:p w14:paraId="1A45B8A4" w14:textId="77777777" w:rsidR="00E5465B" w:rsidRPr="00D13C1F" w:rsidRDefault="00E5465B" w:rsidP="00E5465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 w:rsidRPr="00F116F2">
        <w:rPr>
          <w:lang w:val="cs-CZ"/>
        </w:rPr>
        <w:tab/>
        <w:t>Počet slov v nejdelším úseku podobnosti:</w:t>
      </w:r>
    </w:p>
    <w:p w14:paraId="7FC93082" w14:textId="77777777" w:rsidR="00E5465B" w:rsidRPr="00F116F2" w:rsidRDefault="00E5465B" w:rsidP="00E5465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 w:rsidRPr="00F116F2">
        <w:rPr>
          <w:b/>
          <w:bCs/>
          <w:lang w:val="cs-CZ"/>
        </w:rPr>
        <w:tab/>
      </w:r>
      <w:r w:rsidRPr="00F116F2">
        <w:rPr>
          <w:lang w:val="cs-CZ"/>
        </w:rPr>
        <w:t xml:space="preserve">Slovní komentář ke stavu kontroly programem </w:t>
      </w:r>
      <w:proofErr w:type="spellStart"/>
      <w:r w:rsidRPr="00F116F2">
        <w:rPr>
          <w:lang w:val="cs-CZ"/>
        </w:rPr>
        <w:t>Turnitin</w:t>
      </w:r>
      <w:proofErr w:type="spellEnd"/>
      <w:r w:rsidRPr="00F116F2">
        <w:rPr>
          <w:lang w:val="cs-CZ"/>
        </w:rPr>
        <w:t xml:space="preserve"> ze SIS </w:t>
      </w:r>
      <w:r w:rsidRPr="003C4D4B">
        <w:rPr>
          <w:i/>
          <w:iCs/>
          <w:lang w:val="cs-CZ"/>
        </w:rPr>
        <w:t>(byla nalezena významná shoda v části úvod, výsledky, diskuse či závěr?)</w:t>
      </w:r>
      <w:r w:rsidRPr="003C4D4B">
        <w:rPr>
          <w:lang w:val="cs-CZ"/>
        </w:rPr>
        <w:t>:</w:t>
      </w:r>
    </w:p>
    <w:p w14:paraId="6456EF9F" w14:textId="77777777" w:rsidR="00E5465B" w:rsidRPr="00F116F2" w:rsidRDefault="00E5465B" w:rsidP="00E5465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44F21C" wp14:editId="4308FFC0">
                <wp:simplePos x="0" y="0"/>
                <wp:positionH relativeFrom="column">
                  <wp:posOffset>2394585</wp:posOffset>
                </wp:positionH>
                <wp:positionV relativeFrom="paragraph">
                  <wp:posOffset>7620</wp:posOffset>
                </wp:positionV>
                <wp:extent cx="1543050" cy="247650"/>
                <wp:effectExtent l="0" t="0" r="19050" b="19050"/>
                <wp:wrapNone/>
                <wp:docPr id="5" name="Obdélník: se zakulacenými rohy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24765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0C0272" id="Obdélník: se zakulacenými rohy 5" o:spid="_x0000_s1026" style="position:absolute;margin-left:188.55pt;margin-top:.6pt;width:121.5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" filled="f" strokecolor="red" strokeweight="1.5pt">
                <v:stroke joinstyle="miter"/>
              </v:roundrect>
            </w:pict>
          </mc:Fallback>
        </mc:AlternateContent>
      </w:r>
    </w:p>
    <w:p w14:paraId="7633A576" w14:textId="77777777" w:rsidR="00E5465B" w:rsidRPr="00D13C1F" w:rsidRDefault="00E5465B" w:rsidP="00E5465B">
      <w:pPr>
        <w:tabs>
          <w:tab w:val="left" w:pos="2303"/>
        </w:tabs>
        <w:ind w:left="454" w:hanging="435"/>
        <w:rPr>
          <w:b/>
          <w:bCs/>
          <w:lang w:val="cs-CZ"/>
        </w:rPr>
      </w:pPr>
      <w:r>
        <w:rPr>
          <w:bCs/>
          <w:lang w:val="cs-CZ"/>
        </w:rPr>
        <w:tab/>
        <w:t>J</w:t>
      </w:r>
      <w:r w:rsidRPr="00F116F2">
        <w:rPr>
          <w:bCs/>
          <w:lang w:val="cs-CZ"/>
        </w:rPr>
        <w:t xml:space="preserve">edná se </w:t>
      </w:r>
      <w:r>
        <w:rPr>
          <w:bCs/>
          <w:lang w:val="cs-CZ"/>
        </w:rPr>
        <w:t xml:space="preserve">podle Vás </w:t>
      </w:r>
      <w:r w:rsidRPr="00F116F2">
        <w:rPr>
          <w:bCs/>
          <w:lang w:val="cs-CZ"/>
        </w:rPr>
        <w:t>o</w:t>
      </w:r>
      <w:r w:rsidRPr="00D13C1F">
        <w:rPr>
          <w:b/>
          <w:bCs/>
          <w:lang w:val="cs-CZ"/>
        </w:rPr>
        <w:t xml:space="preserve"> PRÁCI ORIGINÁLNÍ</w:t>
      </w:r>
      <w:r w:rsidRPr="00F116F2">
        <w:rPr>
          <w:b/>
          <w:bCs/>
          <w:lang w:val="cs-CZ"/>
        </w:rPr>
        <w:t xml:space="preserve"> </w:t>
      </w:r>
      <w:r w:rsidRPr="00D13C1F">
        <w:rPr>
          <w:b/>
          <w:bCs/>
          <w:lang w:val="cs-CZ"/>
        </w:rPr>
        <w:t>/</w:t>
      </w:r>
      <w:r w:rsidRPr="00F116F2">
        <w:rPr>
          <w:b/>
          <w:bCs/>
          <w:lang w:val="cs-CZ"/>
        </w:rPr>
        <w:t xml:space="preserve"> </w:t>
      </w:r>
      <w:r w:rsidRPr="00D13C1F">
        <w:rPr>
          <w:b/>
          <w:bCs/>
          <w:lang w:val="cs-CZ"/>
        </w:rPr>
        <w:t xml:space="preserve">PLAGIÁT </w:t>
      </w:r>
      <w:r w:rsidRPr="00D13C1F">
        <w:rPr>
          <w:i/>
          <w:iCs/>
          <w:lang w:val="cs-CZ"/>
        </w:rPr>
        <w:t>(zakroužkujte)</w:t>
      </w:r>
      <w:r w:rsidRPr="00D13C1F">
        <w:rPr>
          <w:b/>
          <w:bCs/>
          <w:i/>
          <w:iCs/>
          <w:lang w:val="cs-CZ"/>
        </w:rPr>
        <w:t xml:space="preserve"> - </w:t>
      </w:r>
      <w:r w:rsidRPr="00D13C1F">
        <w:rPr>
          <w:bCs/>
          <w:i/>
          <w:iCs/>
          <w:lang w:val="cs-CZ"/>
        </w:rPr>
        <w:t>v případě podezření, že posuzovaná práce je plagiát, prosím zdůvodněte</w:t>
      </w:r>
    </w:p>
    <w:p w14:paraId="77600FD5" w14:textId="77777777" w:rsidR="004B7CAA" w:rsidRDefault="004B7CAA">
      <w:pPr>
        <w:tabs>
          <w:tab w:val="left" w:pos="2303"/>
        </w:tabs>
        <w:ind w:left="454" w:hanging="435"/>
        <w:rPr>
          <w:lang w:val="cs-CZ"/>
        </w:rPr>
      </w:pPr>
    </w:p>
    <w:p w14:paraId="5EC8311A" w14:textId="77777777" w:rsidR="00E5465B" w:rsidRPr="00F116F2" w:rsidRDefault="00E5465B">
      <w:pPr>
        <w:tabs>
          <w:tab w:val="left" w:pos="2303"/>
        </w:tabs>
        <w:ind w:left="454" w:hanging="435"/>
        <w:rPr>
          <w:lang w:val="cs-CZ"/>
        </w:rPr>
      </w:pPr>
    </w:p>
    <w:p w14:paraId="3B4C4B1A" w14:textId="3B8D7EB0" w:rsidR="004B7CAA" w:rsidRPr="00F116F2" w:rsidRDefault="004B7CAA">
      <w:pPr>
        <w:tabs>
          <w:tab w:val="left" w:pos="2303"/>
        </w:tabs>
        <w:ind w:left="454" w:hanging="435"/>
        <w:rPr>
          <w:b/>
          <w:bCs/>
          <w:lang w:val="cs-CZ"/>
        </w:rPr>
      </w:pPr>
      <w:r w:rsidRPr="00F116F2">
        <w:rPr>
          <w:b/>
          <w:bCs/>
          <w:lang w:val="cs-CZ"/>
        </w:rPr>
        <w:t>Celkový návrh</w:t>
      </w:r>
    </w:p>
    <w:p w14:paraId="41492529" w14:textId="77777777" w:rsidR="004B7CAA" w:rsidRPr="00F116F2" w:rsidRDefault="004B7CAA" w:rsidP="0063197D">
      <w:pPr>
        <w:tabs>
          <w:tab w:val="left" w:pos="2303"/>
        </w:tabs>
        <w:spacing w:before="120"/>
        <w:ind w:left="454" w:hanging="437"/>
        <w:rPr>
          <w:lang w:val="cs-CZ"/>
        </w:rPr>
      </w:pPr>
      <w:r w:rsidRPr="00F116F2">
        <w:rPr>
          <w:lang w:val="cs-CZ"/>
        </w:rPr>
        <w:t>Navrhovaná celková klasifikace</w:t>
      </w:r>
      <w:r w:rsidR="00A7171D" w:rsidRPr="00F116F2">
        <w:rPr>
          <w:lang w:val="cs-CZ"/>
        </w:rPr>
        <w:t xml:space="preserve"> </w:t>
      </w:r>
      <w:r w:rsidR="00A7171D" w:rsidRPr="003C4D4B">
        <w:rPr>
          <w:i/>
          <w:iCs/>
          <w:lang w:val="cs-CZ"/>
        </w:rPr>
        <w:t>(výborně, velmi dobře, dobře, neprospěl)</w:t>
      </w:r>
      <w:r w:rsidR="00A12390" w:rsidRPr="00F116F2">
        <w:rPr>
          <w:lang w:val="cs-CZ"/>
        </w:rPr>
        <w:t>:</w:t>
      </w:r>
    </w:p>
    <w:p w14:paraId="2E2371D5" w14:textId="77777777" w:rsidR="004B7CAA" w:rsidRPr="00F116F2" w:rsidRDefault="004B7CAA" w:rsidP="00ED4C4A">
      <w:pPr>
        <w:tabs>
          <w:tab w:val="left" w:pos="2303"/>
        </w:tabs>
        <w:rPr>
          <w:lang w:val="cs-CZ"/>
        </w:rPr>
      </w:pPr>
    </w:p>
    <w:p w14:paraId="20D2CD5A" w14:textId="77777777" w:rsidR="004B7CAA" w:rsidRPr="00F116F2" w:rsidRDefault="004B7CAA">
      <w:pPr>
        <w:tabs>
          <w:tab w:val="left" w:pos="2303"/>
        </w:tabs>
        <w:ind w:left="454" w:hanging="435"/>
        <w:rPr>
          <w:lang w:val="cs-CZ"/>
        </w:rPr>
      </w:pPr>
    </w:p>
    <w:p w14:paraId="521CA86C" w14:textId="77777777" w:rsidR="004B7CAA" w:rsidRPr="00F116F2" w:rsidRDefault="004B7CAA" w:rsidP="003C4D4B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 w:rsidRPr="00F116F2">
        <w:rPr>
          <w:lang w:val="cs-CZ"/>
        </w:rPr>
        <w:t>Datum vypracování posudku:</w:t>
      </w:r>
    </w:p>
    <w:p w14:paraId="6E6C6943" w14:textId="42FF0DD0" w:rsidR="0063197D" w:rsidRPr="00F116F2" w:rsidRDefault="00295C6A" w:rsidP="00CC5AED">
      <w:pPr>
        <w:tabs>
          <w:tab w:val="left" w:pos="2303"/>
        </w:tabs>
        <w:spacing w:line="360" w:lineRule="auto"/>
        <w:ind w:left="454" w:hanging="435"/>
        <w:rPr>
          <w:lang w:val="cs-CZ"/>
        </w:rPr>
      </w:pPr>
      <w:r>
        <w:rPr>
          <w:lang w:val="cs-CZ"/>
        </w:rPr>
        <w:tab/>
      </w:r>
      <w:r w:rsidR="004B7CAA" w:rsidRPr="00F116F2">
        <w:rPr>
          <w:lang w:val="cs-CZ"/>
        </w:rPr>
        <w:t xml:space="preserve">Jméno a příjmení, podpis </w:t>
      </w:r>
      <w:r w:rsidR="008F27E1">
        <w:rPr>
          <w:lang w:val="cs-CZ"/>
        </w:rPr>
        <w:t>oponenta</w:t>
      </w:r>
      <w:r w:rsidR="004B7CAA" w:rsidRPr="00F116F2">
        <w:rPr>
          <w:lang w:val="cs-CZ"/>
        </w:rPr>
        <w:t xml:space="preserve"> </w:t>
      </w:r>
      <w:r w:rsidR="004B7CAA" w:rsidRPr="003C4D4B">
        <w:rPr>
          <w:i/>
          <w:iCs/>
          <w:lang w:val="cs-CZ"/>
        </w:rPr>
        <w:t>(</w:t>
      </w:r>
      <w:r w:rsidR="003C4D4B" w:rsidRPr="003C4D4B">
        <w:rPr>
          <w:i/>
          <w:iCs/>
          <w:lang w:val="cs-CZ"/>
        </w:rPr>
        <w:t xml:space="preserve">dle </w:t>
      </w:r>
      <w:r w:rsidR="004B7CAA" w:rsidRPr="003C4D4B">
        <w:rPr>
          <w:i/>
          <w:iCs/>
          <w:lang w:val="cs-CZ"/>
        </w:rPr>
        <w:t>SIS)</w:t>
      </w:r>
      <w:r w:rsidR="004B7CAA" w:rsidRPr="00F116F2">
        <w:rPr>
          <w:lang w:val="cs-CZ"/>
        </w:rPr>
        <w:t>:</w:t>
      </w:r>
    </w:p>
    <w:sectPr w:rsidR="0063197D" w:rsidRPr="00F116F2" w:rsidSect="00F116F2">
      <w:footnotePr>
        <w:pos w:val="beneathText"/>
      </w:footnotePr>
      <w:pgSz w:w="11905" w:h="16837" w:code="9"/>
      <w:pgMar w:top="1134" w:right="1134" w:bottom="1134" w:left="1134" w:header="709" w:footer="709" w:gutter="0"/>
      <w:cols w:space="708"/>
      <w:docGrid w:linePitch="36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4260C"/>
    <w:multiLevelType w:val="hybridMultilevel"/>
    <w:tmpl w:val="AB0A3E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E5D19"/>
    <w:multiLevelType w:val="hybridMultilevel"/>
    <w:tmpl w:val="D398FB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585805">
    <w:abstractNumId w:val="0"/>
  </w:num>
  <w:num w:numId="2" w16cid:durableId="123699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savePreviewPicture/>
  <w:footnotePr>
    <w:pos w:val="beneathText"/>
  </w:foot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EzMjAwtjSwMDZX0lEKTi0uzszPAykwrAUAky9sMiwAAAA="/>
  </w:docVars>
  <w:rsids>
    <w:rsidRoot w:val="00A12390"/>
    <w:rsid w:val="00277187"/>
    <w:rsid w:val="00295C6A"/>
    <w:rsid w:val="002C73F5"/>
    <w:rsid w:val="003C4D4B"/>
    <w:rsid w:val="004B7CAA"/>
    <w:rsid w:val="005A2536"/>
    <w:rsid w:val="005D5FE2"/>
    <w:rsid w:val="005F27F0"/>
    <w:rsid w:val="0063197D"/>
    <w:rsid w:val="006A39D0"/>
    <w:rsid w:val="007004F7"/>
    <w:rsid w:val="007E4A95"/>
    <w:rsid w:val="007F4CB4"/>
    <w:rsid w:val="008F27E1"/>
    <w:rsid w:val="00A12390"/>
    <w:rsid w:val="00A21A71"/>
    <w:rsid w:val="00A430B7"/>
    <w:rsid w:val="00A7171D"/>
    <w:rsid w:val="00C4095C"/>
    <w:rsid w:val="00C6756C"/>
    <w:rsid w:val="00CC5AED"/>
    <w:rsid w:val="00D13C1F"/>
    <w:rsid w:val="00D638AE"/>
    <w:rsid w:val="00E354AC"/>
    <w:rsid w:val="00E5465B"/>
    <w:rsid w:val="00ED4C4A"/>
    <w:rsid w:val="00F116F2"/>
    <w:rsid w:val="00F34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FC76F"/>
  <w15:chartTrackingRefBased/>
  <w15:docId w15:val="{137B5494-AB49-40B9-AC2C-7E5A662B2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widowControl w:val="0"/>
      <w:suppressAutoHyphens/>
    </w:pPr>
    <w:rPr>
      <w:rFonts w:eastAsia="Lucida Sans Unicode"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paragraph" w:styleId="Zkladntext">
    <w:name w:val="Body Text"/>
    <w:basedOn w:val="Normln"/>
    <w:pPr>
      <w:spacing w:after="120"/>
    </w:pPr>
  </w:style>
  <w:style w:type="paragraph" w:styleId="Zkladntext-prvnodsazen">
    <w:name w:val="Body Text First Indent"/>
    <w:basedOn w:val="Zkladntext"/>
    <w:pPr>
      <w:ind w:firstLine="283"/>
    </w:pPr>
  </w:style>
  <w:style w:type="paragraph" w:styleId="Zkladntextodsazen">
    <w:name w:val="Body Text Indent"/>
    <w:basedOn w:val="Zkladntext"/>
    <w:pPr>
      <w:ind w:left="283"/>
    </w:pPr>
  </w:style>
  <w:style w:type="paragraph" w:customStyle="1" w:styleId="Odsazenseznamu">
    <w:name w:val="Odsazení seznamu"/>
    <w:basedOn w:val="Zkladntext"/>
    <w:pPr>
      <w:tabs>
        <w:tab w:val="left" w:pos="2835"/>
      </w:tabs>
      <w:ind w:left="2835" w:hanging="2551"/>
    </w:p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Seznam">
    <w:name w:val="List"/>
    <w:basedOn w:val="Zkladntext"/>
    <w:rPr>
      <w:rFonts w:cs="Tahoma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  <w:i/>
      <w:iCs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Tahoma"/>
      <w:i/>
      <w:iCs/>
    </w:rPr>
  </w:style>
  <w:style w:type="paragraph" w:customStyle="1" w:styleId="Rejstk">
    <w:name w:val="Rejstřík"/>
    <w:basedOn w:val="Normln"/>
    <w:pPr>
      <w:suppressLineNumbers/>
    </w:pPr>
    <w:rPr>
      <w:rFonts w:cs="Tahoma"/>
    </w:rPr>
  </w:style>
  <w:style w:type="table" w:styleId="Mkatabulky">
    <w:name w:val="Table Grid"/>
    <w:basedOn w:val="Normlntabulka"/>
    <w:rsid w:val="00ED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354A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E354AC"/>
    <w:rPr>
      <w:rFonts w:ascii="Segoe UI" w:eastAsia="Lucida Sans Unicode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F78CD5AD-D7AD-4308-8FBF-8392693FA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školitele diplomové práce</vt:lpstr>
    </vt:vector>
  </TitlesOfParts>
  <Company>PrF UK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oponenta diplomové práce</dc:title>
  <dc:subject/>
  <dc:creator>vacmar</dc:creator>
  <cp:keywords/>
  <cp:lastModifiedBy>v</cp:lastModifiedBy>
  <cp:revision>2</cp:revision>
  <cp:lastPrinted>2007-05-31T10:57:00Z</cp:lastPrinted>
  <dcterms:created xsi:type="dcterms:W3CDTF">2023-09-10T13:05:00Z</dcterms:created>
  <dcterms:modified xsi:type="dcterms:W3CDTF">2023-09-10T13:05:00Z</dcterms:modified>
</cp:coreProperties>
</file>